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406"/>
        <w:tblW w:w="16264" w:type="dxa"/>
        <w:tblLook w:val="04A0" w:firstRow="1" w:lastRow="0" w:firstColumn="1" w:lastColumn="0" w:noHBand="0" w:noVBand="1"/>
      </w:tblPr>
      <w:tblGrid>
        <w:gridCol w:w="2211"/>
        <w:gridCol w:w="868"/>
        <w:gridCol w:w="10"/>
        <w:gridCol w:w="863"/>
        <w:gridCol w:w="1436"/>
        <w:gridCol w:w="1783"/>
        <w:gridCol w:w="1870"/>
        <w:gridCol w:w="1438"/>
        <w:gridCol w:w="1544"/>
        <w:gridCol w:w="1428"/>
        <w:gridCol w:w="1428"/>
        <w:gridCol w:w="1385"/>
      </w:tblGrid>
      <w:tr w:rsidR="00FD1B25" w14:paraId="151D682E" w14:textId="77777777" w:rsidTr="006854F0">
        <w:trPr>
          <w:trHeight w:val="687"/>
        </w:trPr>
        <w:tc>
          <w:tcPr>
            <w:tcW w:w="2211" w:type="dxa"/>
          </w:tcPr>
          <w:p w14:paraId="366767FF" w14:textId="77777777" w:rsidR="00FD1B25" w:rsidRPr="005647C7" w:rsidRDefault="00FD1B25" w:rsidP="006854F0">
            <w:pPr>
              <w:rPr>
                <w:b/>
                <w:bCs/>
              </w:rPr>
            </w:pPr>
            <w:r w:rsidRPr="00F00DA5">
              <w:rPr>
                <w:b/>
                <w:bCs/>
              </w:rPr>
              <w:t>Week</w:t>
            </w:r>
            <w:r w:rsidRPr="00F00DA5">
              <w:rPr>
                <w:b/>
                <w:bCs/>
                <w:color w:val="BFBFBF" w:themeColor="background1" w:themeShade="BF"/>
              </w:rPr>
              <w:t xml:space="preserve"> X </w:t>
            </w:r>
            <w:r>
              <w:rPr>
                <w:b/>
                <w:bCs/>
              </w:rPr>
              <w:t xml:space="preserve">learning at home </w:t>
            </w:r>
            <w:r w:rsidRPr="005647C7">
              <w:rPr>
                <w:b/>
                <w:bCs/>
              </w:rPr>
              <w:t>timetable</w:t>
            </w:r>
          </w:p>
        </w:tc>
        <w:tc>
          <w:tcPr>
            <w:tcW w:w="868" w:type="dxa"/>
            <w:shd w:val="clear" w:color="auto" w:fill="D9E2F3" w:themeFill="accent1" w:themeFillTint="33"/>
          </w:tcPr>
          <w:p w14:paraId="380D6466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74D170D2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73" w:type="dxa"/>
            <w:gridSpan w:val="2"/>
            <w:shd w:val="clear" w:color="auto" w:fill="D9E2F3" w:themeFill="accent1" w:themeFillTint="33"/>
          </w:tcPr>
          <w:p w14:paraId="21E22B57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7CA5769A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36" w:type="dxa"/>
            <w:shd w:val="clear" w:color="auto" w:fill="D9E2F3" w:themeFill="accent1" w:themeFillTint="33"/>
          </w:tcPr>
          <w:p w14:paraId="72C3F584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62AEC7A8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D9E2F3" w:themeFill="accent1" w:themeFillTint="33"/>
          </w:tcPr>
          <w:p w14:paraId="662E57DD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1AED9F57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870" w:type="dxa"/>
            <w:shd w:val="clear" w:color="auto" w:fill="D9E2F3" w:themeFill="accent1" w:themeFillTint="33"/>
          </w:tcPr>
          <w:p w14:paraId="29068F38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7BB11D2C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shd w:val="clear" w:color="auto" w:fill="D9E2F3" w:themeFill="accent1" w:themeFillTint="33"/>
          </w:tcPr>
          <w:p w14:paraId="54B92C46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5EE46D0B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44" w:type="dxa"/>
            <w:shd w:val="clear" w:color="auto" w:fill="D9E2F3" w:themeFill="accent1" w:themeFillTint="33"/>
          </w:tcPr>
          <w:p w14:paraId="7C38233F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10AD2971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8" w:type="dxa"/>
            <w:shd w:val="clear" w:color="auto" w:fill="D9E2F3" w:themeFill="accent1" w:themeFillTint="33"/>
          </w:tcPr>
          <w:p w14:paraId="5E1B89C6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>Time</w:t>
            </w:r>
          </w:p>
        </w:tc>
        <w:tc>
          <w:tcPr>
            <w:tcW w:w="1428" w:type="dxa"/>
            <w:shd w:val="clear" w:color="auto" w:fill="D9E2F3" w:themeFill="accent1" w:themeFillTint="33"/>
          </w:tcPr>
          <w:p w14:paraId="618153D5" w14:textId="77777777" w:rsidR="00FD1B25" w:rsidRPr="00CC06D0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397A0997" w14:textId="77777777" w:rsidR="00FD1B25" w:rsidRPr="00CC06D0" w:rsidRDefault="00FD1B25" w:rsidP="006854F0">
            <w:pPr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D9E2F3" w:themeFill="accent1" w:themeFillTint="33"/>
          </w:tcPr>
          <w:p w14:paraId="19CEBF53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2B8E81FC" w14:textId="77777777" w:rsidR="00FD1B25" w:rsidRDefault="00FD1B25" w:rsidP="006854F0"/>
        </w:tc>
      </w:tr>
      <w:tr w:rsidR="00FD1B25" w14:paraId="30E22983" w14:textId="77777777" w:rsidTr="006854F0">
        <w:trPr>
          <w:trHeight w:val="936"/>
        </w:trPr>
        <w:tc>
          <w:tcPr>
            <w:tcW w:w="2211" w:type="dxa"/>
            <w:shd w:val="clear" w:color="auto" w:fill="D9E2F3" w:themeFill="accent1" w:themeFillTint="33"/>
          </w:tcPr>
          <w:p w14:paraId="24327911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Mon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3F5B382C" w14:textId="77777777" w:rsidR="00FD1B25" w:rsidRPr="002C00C8" w:rsidRDefault="00FD1B25" w:rsidP="006854F0"/>
        </w:tc>
        <w:tc>
          <w:tcPr>
            <w:tcW w:w="863" w:type="dxa"/>
            <w:shd w:val="clear" w:color="auto" w:fill="03EDED"/>
          </w:tcPr>
          <w:p w14:paraId="2986D643" w14:textId="77777777" w:rsidR="00FD1B25" w:rsidRPr="002C00C8" w:rsidRDefault="00FD1B25" w:rsidP="006854F0"/>
        </w:tc>
        <w:tc>
          <w:tcPr>
            <w:tcW w:w="1436" w:type="dxa"/>
          </w:tcPr>
          <w:p w14:paraId="34D69FDB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783" w:type="dxa"/>
            <w:shd w:val="clear" w:color="auto" w:fill="F7CAAC" w:themeFill="accent2" w:themeFillTint="66"/>
          </w:tcPr>
          <w:p w14:paraId="28BF7465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53E10661" w14:textId="77777777" w:rsidR="00FD1B25" w:rsidRPr="001B76DE" w:rsidRDefault="00FD1B25" w:rsidP="006854F0">
            <w:pPr>
              <w:rPr>
                <w:b/>
                <w:bCs/>
              </w:rPr>
            </w:pPr>
          </w:p>
        </w:tc>
        <w:tc>
          <w:tcPr>
            <w:tcW w:w="1438" w:type="dxa"/>
          </w:tcPr>
          <w:p w14:paraId="7ABEA036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544" w:type="dxa"/>
            <w:shd w:val="clear" w:color="auto" w:fill="F7CAAC" w:themeFill="accent2" w:themeFillTint="66"/>
          </w:tcPr>
          <w:p w14:paraId="7E1523CF" w14:textId="77777777" w:rsidR="00FD1B25" w:rsidRPr="002C00C8" w:rsidRDefault="00FD1B25" w:rsidP="006854F0"/>
        </w:tc>
        <w:tc>
          <w:tcPr>
            <w:tcW w:w="1428" w:type="dxa"/>
            <w:shd w:val="clear" w:color="auto" w:fill="FFFFFF" w:themeFill="background1"/>
          </w:tcPr>
          <w:p w14:paraId="0C0BC77F" w14:textId="77777777" w:rsidR="00FD1B25" w:rsidRPr="002C00C8" w:rsidRDefault="00FD1B25" w:rsidP="006854F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428" w:type="dxa"/>
            <w:shd w:val="clear" w:color="auto" w:fill="F7CAAC" w:themeFill="accent2" w:themeFillTint="66"/>
          </w:tcPr>
          <w:p w14:paraId="3AF0FA06" w14:textId="77777777" w:rsidR="00FD1B25" w:rsidRPr="002C00C8" w:rsidRDefault="00FD1B25" w:rsidP="006854F0">
            <w:pPr>
              <w:rPr>
                <w:color w:val="000000" w:themeColor="text1"/>
              </w:rPr>
            </w:pPr>
            <w:bookmarkStart w:id="0" w:name="_Hlk35163046"/>
            <w:r w:rsidRPr="002C00C8">
              <w:rPr>
                <w:b/>
                <w:bCs/>
                <w:color w:val="000000" w:themeColor="text1"/>
              </w:rPr>
              <w:t xml:space="preserve"> </w:t>
            </w:r>
            <w:bookmarkEnd w:id="0"/>
          </w:p>
        </w:tc>
        <w:tc>
          <w:tcPr>
            <w:tcW w:w="1385" w:type="dxa"/>
            <w:shd w:val="clear" w:color="auto" w:fill="F7CAAC" w:themeFill="accent2" w:themeFillTint="66"/>
          </w:tcPr>
          <w:p w14:paraId="49B49C6F" w14:textId="77777777" w:rsidR="00FD1B25" w:rsidRPr="002C00C8" w:rsidRDefault="00FD1B25" w:rsidP="006854F0">
            <w:pPr>
              <w:rPr>
                <w:b/>
                <w:bCs/>
                <w:color w:val="000000" w:themeColor="text1"/>
              </w:rPr>
            </w:pPr>
          </w:p>
        </w:tc>
      </w:tr>
      <w:tr w:rsidR="00FD1B25" w14:paraId="3FD64FED" w14:textId="77777777" w:rsidTr="006854F0">
        <w:trPr>
          <w:trHeight w:val="554"/>
        </w:trPr>
        <w:tc>
          <w:tcPr>
            <w:tcW w:w="2211" w:type="dxa"/>
            <w:shd w:val="clear" w:color="auto" w:fill="D9E2F3" w:themeFill="accent1" w:themeFillTint="33"/>
          </w:tcPr>
          <w:p w14:paraId="6F5F6299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Tues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395689E2" w14:textId="77777777" w:rsidR="00FD1B25" w:rsidRPr="002C00C8" w:rsidRDefault="00FD1B25" w:rsidP="006854F0"/>
        </w:tc>
        <w:tc>
          <w:tcPr>
            <w:tcW w:w="863" w:type="dxa"/>
            <w:shd w:val="clear" w:color="auto" w:fill="03EDED"/>
          </w:tcPr>
          <w:p w14:paraId="47F47825" w14:textId="77777777" w:rsidR="00FD1B25" w:rsidRPr="002C00C8" w:rsidRDefault="00FD1B25" w:rsidP="006854F0"/>
        </w:tc>
        <w:tc>
          <w:tcPr>
            <w:tcW w:w="1436" w:type="dxa"/>
          </w:tcPr>
          <w:p w14:paraId="08B20381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783" w:type="dxa"/>
            <w:shd w:val="clear" w:color="auto" w:fill="F7CAAC" w:themeFill="accent2" w:themeFillTint="66"/>
          </w:tcPr>
          <w:p w14:paraId="303D1A18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331EE755" w14:textId="77777777" w:rsidR="00FD1B25" w:rsidRPr="001B76DE" w:rsidRDefault="00FD1B25" w:rsidP="006854F0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438" w:type="dxa"/>
          </w:tcPr>
          <w:p w14:paraId="439D6ED6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544" w:type="dxa"/>
            <w:shd w:val="clear" w:color="auto" w:fill="F7CAAC" w:themeFill="accent2" w:themeFillTint="66"/>
          </w:tcPr>
          <w:p w14:paraId="09B1E21C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14:paraId="083C01E6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7CAAC" w:themeFill="accent2" w:themeFillTint="66"/>
          </w:tcPr>
          <w:p w14:paraId="0121911A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F7CAAC" w:themeFill="accent2" w:themeFillTint="66"/>
          </w:tcPr>
          <w:p w14:paraId="7FC83CED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</w:tr>
      <w:tr w:rsidR="00FD1B25" w14:paraId="5632CD1F" w14:textId="77777777" w:rsidTr="006854F0">
        <w:trPr>
          <w:trHeight w:val="524"/>
        </w:trPr>
        <w:tc>
          <w:tcPr>
            <w:tcW w:w="2211" w:type="dxa"/>
            <w:shd w:val="clear" w:color="auto" w:fill="D9E2F3" w:themeFill="accent1" w:themeFillTint="33"/>
          </w:tcPr>
          <w:p w14:paraId="1BC517D5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Wednes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73300CF5" w14:textId="77777777" w:rsidR="00FD1B25" w:rsidRPr="002C00C8" w:rsidRDefault="00FD1B25" w:rsidP="006854F0"/>
        </w:tc>
        <w:tc>
          <w:tcPr>
            <w:tcW w:w="863" w:type="dxa"/>
            <w:shd w:val="clear" w:color="auto" w:fill="03EDED"/>
          </w:tcPr>
          <w:p w14:paraId="156E1741" w14:textId="77777777" w:rsidR="00FD1B25" w:rsidRPr="002C00C8" w:rsidRDefault="00FD1B25" w:rsidP="006854F0">
            <w:r w:rsidRPr="002C00C8">
              <w:t xml:space="preserve"> </w:t>
            </w:r>
          </w:p>
        </w:tc>
        <w:tc>
          <w:tcPr>
            <w:tcW w:w="1436" w:type="dxa"/>
          </w:tcPr>
          <w:p w14:paraId="3B7EE305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783" w:type="dxa"/>
            <w:shd w:val="clear" w:color="auto" w:fill="F7CAAC" w:themeFill="accent2" w:themeFillTint="66"/>
          </w:tcPr>
          <w:p w14:paraId="0DD7F875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3163587A" w14:textId="77777777" w:rsidR="00FD1B25" w:rsidRPr="001B76DE" w:rsidRDefault="00FD1B25" w:rsidP="006854F0">
            <w:pPr>
              <w:rPr>
                <w:b/>
                <w:bCs/>
              </w:rPr>
            </w:pPr>
          </w:p>
        </w:tc>
        <w:tc>
          <w:tcPr>
            <w:tcW w:w="1438" w:type="dxa"/>
          </w:tcPr>
          <w:p w14:paraId="4B460E18" w14:textId="77777777" w:rsidR="00FD1B25" w:rsidRPr="002C00C8" w:rsidRDefault="00FD1B25" w:rsidP="006854F0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44" w:type="dxa"/>
            <w:shd w:val="clear" w:color="auto" w:fill="F7CAAC" w:themeFill="accent2" w:themeFillTint="66"/>
          </w:tcPr>
          <w:p w14:paraId="59979D63" w14:textId="77777777" w:rsidR="00FD1B25" w:rsidRDefault="00FD1B25" w:rsidP="006854F0">
            <w:pPr>
              <w:rPr>
                <w:b/>
                <w:bCs/>
              </w:rPr>
            </w:pPr>
          </w:p>
          <w:p w14:paraId="287DC3AC" w14:textId="77777777" w:rsidR="00FD1B25" w:rsidRPr="002C00C8" w:rsidRDefault="00FD1B25" w:rsidP="006854F0"/>
        </w:tc>
        <w:tc>
          <w:tcPr>
            <w:tcW w:w="1428" w:type="dxa"/>
            <w:shd w:val="clear" w:color="auto" w:fill="FFFFFF" w:themeFill="background1"/>
          </w:tcPr>
          <w:p w14:paraId="7BC855C1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7CAAC" w:themeFill="accent2" w:themeFillTint="66"/>
          </w:tcPr>
          <w:p w14:paraId="4F8EB6C3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F7CAAC" w:themeFill="accent2" w:themeFillTint="66"/>
          </w:tcPr>
          <w:p w14:paraId="3106352D" w14:textId="77777777" w:rsidR="00FD1B25" w:rsidRPr="002C00C8" w:rsidRDefault="00FD1B25" w:rsidP="006854F0"/>
        </w:tc>
      </w:tr>
      <w:tr w:rsidR="00FD1B25" w14:paraId="34752528" w14:textId="77777777" w:rsidTr="006854F0">
        <w:trPr>
          <w:trHeight w:val="554"/>
        </w:trPr>
        <w:tc>
          <w:tcPr>
            <w:tcW w:w="2211" w:type="dxa"/>
            <w:shd w:val="clear" w:color="auto" w:fill="D9E2F3" w:themeFill="accent1" w:themeFillTint="33"/>
          </w:tcPr>
          <w:p w14:paraId="75F40CEE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Thurs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2EA0EB2A" w14:textId="77777777" w:rsidR="00FD1B25" w:rsidRPr="002C00C8" w:rsidRDefault="00FD1B25" w:rsidP="006854F0">
            <w:r w:rsidRPr="002C00C8">
              <w:t xml:space="preserve"> </w:t>
            </w:r>
          </w:p>
        </w:tc>
        <w:tc>
          <w:tcPr>
            <w:tcW w:w="863" w:type="dxa"/>
            <w:shd w:val="clear" w:color="auto" w:fill="03EDED"/>
          </w:tcPr>
          <w:p w14:paraId="6E6A88E4" w14:textId="77777777" w:rsidR="00FD1B25" w:rsidRPr="002C00C8" w:rsidRDefault="00FD1B25" w:rsidP="006854F0"/>
        </w:tc>
        <w:tc>
          <w:tcPr>
            <w:tcW w:w="1436" w:type="dxa"/>
          </w:tcPr>
          <w:p w14:paraId="08127C7B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783" w:type="dxa"/>
            <w:shd w:val="clear" w:color="auto" w:fill="F7CAAC" w:themeFill="accent2" w:themeFillTint="66"/>
          </w:tcPr>
          <w:p w14:paraId="483E32A8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152A24CF" w14:textId="77777777" w:rsidR="00FD1B25" w:rsidRPr="001B76DE" w:rsidRDefault="00FD1B25" w:rsidP="006854F0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438" w:type="dxa"/>
          </w:tcPr>
          <w:p w14:paraId="0CD2E182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544" w:type="dxa"/>
            <w:shd w:val="clear" w:color="auto" w:fill="F7CAAC" w:themeFill="accent2" w:themeFillTint="66"/>
          </w:tcPr>
          <w:p w14:paraId="1121F692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14:paraId="5EFCF74F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7CAAC" w:themeFill="accent2" w:themeFillTint="66"/>
          </w:tcPr>
          <w:p w14:paraId="29A87B5A" w14:textId="77777777" w:rsidR="00FD1B25" w:rsidRPr="002C00C8" w:rsidRDefault="00FD1B25" w:rsidP="006854F0"/>
        </w:tc>
        <w:tc>
          <w:tcPr>
            <w:tcW w:w="1385" w:type="dxa"/>
            <w:shd w:val="clear" w:color="auto" w:fill="F7CAAC" w:themeFill="accent2" w:themeFillTint="66"/>
          </w:tcPr>
          <w:p w14:paraId="3F90E384" w14:textId="77777777" w:rsidR="00FD1B25" w:rsidRPr="002C00C8" w:rsidRDefault="00FD1B25" w:rsidP="006854F0"/>
        </w:tc>
      </w:tr>
      <w:tr w:rsidR="00FD1B25" w14:paraId="0BE1913E" w14:textId="77777777" w:rsidTr="006854F0">
        <w:trPr>
          <w:trHeight w:val="524"/>
        </w:trPr>
        <w:tc>
          <w:tcPr>
            <w:tcW w:w="2211" w:type="dxa"/>
            <w:shd w:val="clear" w:color="auto" w:fill="D9E2F3" w:themeFill="accent1" w:themeFillTint="33"/>
          </w:tcPr>
          <w:p w14:paraId="0D1F4015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Fri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02EA2339" w14:textId="77777777" w:rsidR="00FD1B25" w:rsidRPr="002C00C8" w:rsidRDefault="00FD1B25" w:rsidP="006854F0"/>
        </w:tc>
        <w:tc>
          <w:tcPr>
            <w:tcW w:w="863" w:type="dxa"/>
            <w:shd w:val="clear" w:color="auto" w:fill="03EDED"/>
          </w:tcPr>
          <w:p w14:paraId="6B560105" w14:textId="77777777" w:rsidR="00FD1B25" w:rsidRPr="002C00C8" w:rsidRDefault="00FD1B25" w:rsidP="006854F0"/>
        </w:tc>
        <w:tc>
          <w:tcPr>
            <w:tcW w:w="1436" w:type="dxa"/>
          </w:tcPr>
          <w:p w14:paraId="5D720950" w14:textId="77777777" w:rsidR="00FD1B25" w:rsidRPr="002C00C8" w:rsidRDefault="00FD1B25" w:rsidP="006854F0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783" w:type="dxa"/>
            <w:shd w:val="clear" w:color="auto" w:fill="F7CAAC" w:themeFill="accent2" w:themeFillTint="66"/>
          </w:tcPr>
          <w:p w14:paraId="7ADC3393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6CB395B8" w14:textId="77777777" w:rsidR="00FD1B25" w:rsidRPr="001B76DE" w:rsidRDefault="00FD1B25" w:rsidP="006854F0">
            <w:pPr>
              <w:rPr>
                <w:b/>
                <w:bCs/>
              </w:rPr>
            </w:pPr>
          </w:p>
        </w:tc>
        <w:tc>
          <w:tcPr>
            <w:tcW w:w="1438" w:type="dxa"/>
          </w:tcPr>
          <w:p w14:paraId="4083B5D8" w14:textId="77777777" w:rsidR="00FD1B25" w:rsidRPr="002C00C8" w:rsidRDefault="00FD1B25" w:rsidP="006854F0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44" w:type="dxa"/>
            <w:shd w:val="clear" w:color="auto" w:fill="F7CAAC" w:themeFill="accent2" w:themeFillTint="66"/>
          </w:tcPr>
          <w:p w14:paraId="17E3FF01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14:paraId="20BA938B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428" w:type="dxa"/>
            <w:shd w:val="clear" w:color="auto" w:fill="F7CAAC" w:themeFill="accent2" w:themeFillTint="66"/>
          </w:tcPr>
          <w:p w14:paraId="30BB0E98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F7CAAC" w:themeFill="accent2" w:themeFillTint="66"/>
          </w:tcPr>
          <w:p w14:paraId="132BA18E" w14:textId="77777777" w:rsidR="00FD1B25" w:rsidRPr="002C00C8" w:rsidRDefault="00FD1B25" w:rsidP="006854F0"/>
        </w:tc>
      </w:tr>
    </w:tbl>
    <w:p w14:paraId="3FDA9CB3" w14:textId="77777777" w:rsidR="00FD1B25" w:rsidRDefault="00FD1B25" w:rsidP="00FD1B25">
      <w:pPr>
        <w:shd w:val="clear" w:color="auto" w:fill="FFFFFF" w:themeFill="background1"/>
        <w:rPr>
          <w:b/>
          <w:bCs/>
          <w:sz w:val="24"/>
          <w:szCs w:val="24"/>
        </w:rPr>
      </w:pPr>
    </w:p>
    <w:p w14:paraId="40BA580B" w14:textId="4C60FBC0" w:rsidR="00FD1B25" w:rsidRPr="004775F3" w:rsidRDefault="00FD1B25" w:rsidP="00FD1B25">
      <w:pPr>
        <w:shd w:val="clear" w:color="auto" w:fill="FFFFFF" w:themeFill="background1"/>
        <w:rPr>
          <w:b/>
          <w:bCs/>
          <w:sz w:val="24"/>
          <w:szCs w:val="24"/>
        </w:rPr>
      </w:pPr>
      <w:r w:rsidRPr="0006618D">
        <w:rPr>
          <w:b/>
          <w:bCs/>
          <w:noProof/>
        </w:rPr>
        <w:t xml:space="preserve"> </w:t>
      </w:r>
      <w:r w:rsidRPr="001B76DE">
        <w:rPr>
          <w:b/>
          <w:bCs/>
          <w:noProof/>
        </w:rPr>
        <w:drawing>
          <wp:inline distT="0" distB="0" distL="0" distR="0" wp14:anchorId="7C4FD921" wp14:editId="1E49C28C">
            <wp:extent cx="409811" cy="3681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809" cy="3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C9E">
        <w:rPr>
          <w:noProof/>
        </w:rPr>
        <w:drawing>
          <wp:inline distT="0" distB="0" distL="0" distR="0" wp14:anchorId="0EB93C92" wp14:editId="735559FE">
            <wp:extent cx="380048" cy="333375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4918" cy="33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</w:rPr>
        <w:drawing>
          <wp:inline distT="0" distB="0" distL="0" distR="0" wp14:anchorId="2C6A64E1" wp14:editId="08ACCC1B">
            <wp:extent cx="514350" cy="5143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4423" cy="51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</w:rPr>
        <w:drawing>
          <wp:inline distT="0" distB="0" distL="0" distR="0" wp14:anchorId="681EDC68" wp14:editId="02FA6F41">
            <wp:extent cx="391885" cy="473528"/>
            <wp:effectExtent l="0" t="0" r="8255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482" cy="47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75F3">
        <w:rPr>
          <w:b/>
          <w:bCs/>
          <w:noProof/>
        </w:rPr>
        <w:drawing>
          <wp:inline distT="0" distB="0" distL="0" distR="0" wp14:anchorId="5C8AD28C" wp14:editId="54BC3F12">
            <wp:extent cx="581106" cy="485843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106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noProof/>
        </w:rPr>
        <w:drawing>
          <wp:inline distT="0" distB="0" distL="0" distR="0" wp14:anchorId="54CC69D5" wp14:editId="4104F77B">
            <wp:extent cx="371475" cy="393326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681" cy="40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</w:rPr>
        <w:drawing>
          <wp:inline distT="0" distB="0" distL="0" distR="0" wp14:anchorId="7697011F" wp14:editId="1A13017E">
            <wp:extent cx="419100" cy="397790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037" cy="40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</w:rPr>
        <w:drawing>
          <wp:inline distT="0" distB="0" distL="0" distR="0" wp14:anchorId="662D02BB" wp14:editId="67CEB678">
            <wp:extent cx="461886" cy="44767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835" cy="453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b/>
          <w:bCs/>
          <w:noProof/>
          <w:color w:val="000000" w:themeColor="text1"/>
        </w:rPr>
        <w:drawing>
          <wp:inline distT="0" distB="0" distL="0" distR="0" wp14:anchorId="003B0113" wp14:editId="72A4E375">
            <wp:extent cx="521494" cy="428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774" cy="43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color w:val="000000" w:themeColor="text1"/>
        </w:rPr>
        <w:drawing>
          <wp:inline distT="0" distB="0" distL="0" distR="0" wp14:anchorId="3AB6EA21" wp14:editId="1640C823">
            <wp:extent cx="465993" cy="50482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481" cy="5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color w:val="000000" w:themeColor="text1"/>
        </w:rPr>
        <w:drawing>
          <wp:inline distT="0" distB="0" distL="0" distR="0" wp14:anchorId="4E4A9984" wp14:editId="1EF03CA4">
            <wp:extent cx="354989" cy="361950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493" cy="36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b/>
          <w:bCs/>
          <w:noProof/>
        </w:rPr>
        <w:drawing>
          <wp:inline distT="0" distB="0" distL="0" distR="0" wp14:anchorId="01531156" wp14:editId="6ACCB4BB">
            <wp:extent cx="411816" cy="3333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772" cy="334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4A3E5562" wp14:editId="545E61BF">
            <wp:extent cx="435322" cy="4286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797" cy="43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43D8D1B9" wp14:editId="6FF29147">
            <wp:extent cx="533474" cy="4953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7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47BC4049" wp14:editId="1BFB1527">
            <wp:extent cx="657317" cy="523948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31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0A672A79" wp14:editId="32D52B5D">
            <wp:extent cx="685896" cy="5334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36ED6C99" wp14:editId="4D6BECF1">
            <wp:extent cx="638264" cy="409632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5BB3">
        <w:rPr>
          <w:noProof/>
        </w:rPr>
        <w:t xml:space="preserve"> </w:t>
      </w:r>
      <w:r w:rsidRPr="00245BB3">
        <w:rPr>
          <w:noProof/>
        </w:rPr>
        <w:drawing>
          <wp:inline distT="0" distB="0" distL="0" distR="0" wp14:anchorId="406DBEB4" wp14:editId="4D39E179">
            <wp:extent cx="600159" cy="514422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5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408BAFE1" wp14:editId="49E72B2C">
            <wp:extent cx="619211" cy="5715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21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4470080F" wp14:editId="18F1EF75">
            <wp:extent cx="571580" cy="638264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147C2456" wp14:editId="798ABFFF">
            <wp:extent cx="476316" cy="562053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31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5AF481C9" wp14:editId="7123E870">
            <wp:extent cx="733527" cy="51442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33527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09990A86" wp14:editId="4F3577A4">
            <wp:extent cx="552527" cy="5715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513BBAEC" wp14:editId="7B7EE299">
            <wp:extent cx="523948" cy="533474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4DC7F2E1" wp14:editId="0ABD7FC7">
            <wp:extent cx="657074" cy="5048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1153" cy="50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259">
        <w:rPr>
          <w:noProof/>
        </w:rPr>
        <w:t xml:space="preserve"> </w:t>
      </w:r>
      <w:r w:rsidRPr="00712259">
        <w:rPr>
          <w:noProof/>
        </w:rPr>
        <w:drawing>
          <wp:inline distT="0" distB="0" distL="0" distR="0" wp14:anchorId="22DBA733" wp14:editId="5FAA01F4">
            <wp:extent cx="440213" cy="447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8080" cy="45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1524">
        <w:rPr>
          <w:noProof/>
        </w:rPr>
        <w:drawing>
          <wp:inline distT="0" distB="0" distL="0" distR="0" wp14:anchorId="1819D0D9" wp14:editId="316DDB31">
            <wp:extent cx="638264" cy="628738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page" w:horzAnchor="margin" w:tblpXSpec="center" w:tblpY="406"/>
        <w:tblW w:w="16264" w:type="dxa"/>
        <w:tblLook w:val="04A0" w:firstRow="1" w:lastRow="0" w:firstColumn="1" w:lastColumn="0" w:noHBand="0" w:noVBand="1"/>
      </w:tblPr>
      <w:tblGrid>
        <w:gridCol w:w="2211"/>
        <w:gridCol w:w="868"/>
        <w:gridCol w:w="10"/>
        <w:gridCol w:w="863"/>
        <w:gridCol w:w="1436"/>
        <w:gridCol w:w="1783"/>
        <w:gridCol w:w="1870"/>
        <w:gridCol w:w="1438"/>
        <w:gridCol w:w="1544"/>
        <w:gridCol w:w="1428"/>
        <w:gridCol w:w="1428"/>
        <w:gridCol w:w="1385"/>
      </w:tblGrid>
      <w:tr w:rsidR="00FD1B25" w14:paraId="5C03B9D6" w14:textId="77777777" w:rsidTr="006854F0">
        <w:trPr>
          <w:trHeight w:val="687"/>
        </w:trPr>
        <w:tc>
          <w:tcPr>
            <w:tcW w:w="2211" w:type="dxa"/>
          </w:tcPr>
          <w:p w14:paraId="47D06FBE" w14:textId="77777777" w:rsidR="00FD1B25" w:rsidRPr="005647C7" w:rsidRDefault="00FD1B25" w:rsidP="006854F0">
            <w:pPr>
              <w:rPr>
                <w:b/>
                <w:bCs/>
              </w:rPr>
            </w:pPr>
            <w:r w:rsidRPr="00F00DA5">
              <w:rPr>
                <w:b/>
                <w:bCs/>
              </w:rPr>
              <w:t>Week</w:t>
            </w:r>
            <w:r w:rsidRPr="00F00DA5">
              <w:rPr>
                <w:b/>
                <w:bCs/>
                <w:color w:val="BFBFBF" w:themeColor="background1" w:themeShade="BF"/>
              </w:rPr>
              <w:t xml:space="preserve"> X </w:t>
            </w:r>
            <w:r>
              <w:rPr>
                <w:b/>
                <w:bCs/>
              </w:rPr>
              <w:t xml:space="preserve">learning at home </w:t>
            </w:r>
            <w:r w:rsidRPr="005647C7">
              <w:rPr>
                <w:b/>
                <w:bCs/>
              </w:rPr>
              <w:t>timetable</w:t>
            </w:r>
          </w:p>
        </w:tc>
        <w:tc>
          <w:tcPr>
            <w:tcW w:w="868" w:type="dxa"/>
            <w:shd w:val="clear" w:color="auto" w:fill="D9E2F3" w:themeFill="accent1" w:themeFillTint="33"/>
          </w:tcPr>
          <w:p w14:paraId="225BAC62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31F0F5B5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73" w:type="dxa"/>
            <w:gridSpan w:val="2"/>
            <w:shd w:val="clear" w:color="auto" w:fill="D9E2F3" w:themeFill="accent1" w:themeFillTint="33"/>
          </w:tcPr>
          <w:p w14:paraId="040EECE3" w14:textId="77777777" w:rsidR="00FD1B25" w:rsidRPr="0006618D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436" w:type="dxa"/>
            <w:shd w:val="clear" w:color="auto" w:fill="D9E2F3" w:themeFill="accent1" w:themeFillTint="33"/>
          </w:tcPr>
          <w:p w14:paraId="4BA2628F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2FABD43A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D9E2F3" w:themeFill="accent1" w:themeFillTint="33"/>
          </w:tcPr>
          <w:p w14:paraId="6DF98B76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870" w:type="dxa"/>
            <w:shd w:val="clear" w:color="auto" w:fill="D9E2F3" w:themeFill="accent1" w:themeFillTint="33"/>
          </w:tcPr>
          <w:p w14:paraId="19681845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4977BFD8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shd w:val="clear" w:color="auto" w:fill="D9E2F3" w:themeFill="accent1" w:themeFillTint="33"/>
          </w:tcPr>
          <w:p w14:paraId="1207A4D4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4A4B06F2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44" w:type="dxa"/>
            <w:shd w:val="clear" w:color="auto" w:fill="D9E2F3" w:themeFill="accent1" w:themeFillTint="33"/>
          </w:tcPr>
          <w:p w14:paraId="3B565904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7AA1C5E4" w14:textId="77777777" w:rsidR="00FD1B25" w:rsidRPr="005647C7" w:rsidRDefault="00FD1B25" w:rsidP="006854F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8" w:type="dxa"/>
            <w:shd w:val="clear" w:color="auto" w:fill="D9E2F3" w:themeFill="accent1" w:themeFillTint="33"/>
          </w:tcPr>
          <w:p w14:paraId="2B31BB0F" w14:textId="77777777" w:rsidR="00FD1B25" w:rsidRPr="00DF1C8F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428" w:type="dxa"/>
            <w:shd w:val="clear" w:color="auto" w:fill="D9E2F3" w:themeFill="accent1" w:themeFillTint="33"/>
          </w:tcPr>
          <w:p w14:paraId="2DE1F269" w14:textId="77777777" w:rsidR="00FD1B25" w:rsidRPr="00CC06D0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  <w:p w14:paraId="501D7651" w14:textId="77777777" w:rsidR="00FD1B25" w:rsidRPr="00CC06D0" w:rsidRDefault="00FD1B25" w:rsidP="006854F0">
            <w:pPr>
              <w:rPr>
                <w:b/>
                <w:bCs/>
              </w:rPr>
            </w:pPr>
          </w:p>
        </w:tc>
        <w:tc>
          <w:tcPr>
            <w:tcW w:w="1385" w:type="dxa"/>
            <w:shd w:val="clear" w:color="auto" w:fill="D9E2F3" w:themeFill="accent1" w:themeFillTint="33"/>
          </w:tcPr>
          <w:p w14:paraId="1550E8E8" w14:textId="77777777" w:rsidR="00FD1B25" w:rsidRPr="0006618D" w:rsidRDefault="00FD1B25" w:rsidP="006854F0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</w:tr>
      <w:tr w:rsidR="00FD1B25" w14:paraId="728C4652" w14:textId="77777777" w:rsidTr="00533D57">
        <w:trPr>
          <w:trHeight w:val="936"/>
        </w:trPr>
        <w:tc>
          <w:tcPr>
            <w:tcW w:w="2211" w:type="dxa"/>
            <w:shd w:val="clear" w:color="auto" w:fill="D9E2F3" w:themeFill="accent1" w:themeFillTint="33"/>
          </w:tcPr>
          <w:p w14:paraId="15FD315E" w14:textId="77777777" w:rsidR="00FD1B25" w:rsidRPr="00DF1C8F" w:rsidRDefault="00FD1B25" w:rsidP="006854F0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Monday </w:t>
            </w:r>
          </w:p>
        </w:tc>
        <w:tc>
          <w:tcPr>
            <w:tcW w:w="878" w:type="dxa"/>
            <w:gridSpan w:val="2"/>
            <w:shd w:val="clear" w:color="auto" w:fill="03EDED"/>
          </w:tcPr>
          <w:p w14:paraId="2D5BA8D5" w14:textId="77777777" w:rsidR="00FD1B25" w:rsidRPr="002C00C8" w:rsidRDefault="00FD1B25" w:rsidP="006854F0"/>
        </w:tc>
        <w:tc>
          <w:tcPr>
            <w:tcW w:w="863" w:type="dxa"/>
            <w:shd w:val="clear" w:color="auto" w:fill="03EDED"/>
          </w:tcPr>
          <w:p w14:paraId="3068CA5F" w14:textId="77777777" w:rsidR="00FD1B25" w:rsidRPr="002C00C8" w:rsidRDefault="00FD1B25" w:rsidP="006854F0"/>
        </w:tc>
        <w:tc>
          <w:tcPr>
            <w:tcW w:w="1436" w:type="dxa"/>
          </w:tcPr>
          <w:p w14:paraId="3F2873EE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783" w:type="dxa"/>
            <w:shd w:val="clear" w:color="auto" w:fill="FFE599" w:themeFill="accent4" w:themeFillTint="66"/>
          </w:tcPr>
          <w:p w14:paraId="0DF44E00" w14:textId="77777777" w:rsidR="00FD1B25" w:rsidRPr="002C00C8" w:rsidRDefault="00FD1B25" w:rsidP="006854F0"/>
        </w:tc>
        <w:tc>
          <w:tcPr>
            <w:tcW w:w="1870" w:type="dxa"/>
            <w:shd w:val="clear" w:color="auto" w:fill="FFC000"/>
          </w:tcPr>
          <w:p w14:paraId="706115FC" w14:textId="77777777" w:rsidR="00FD1B25" w:rsidRPr="001B76DE" w:rsidRDefault="00FD1B25" w:rsidP="006854F0">
            <w:pPr>
              <w:rPr>
                <w:b/>
                <w:bCs/>
              </w:rPr>
            </w:pPr>
          </w:p>
        </w:tc>
        <w:tc>
          <w:tcPr>
            <w:tcW w:w="1438" w:type="dxa"/>
          </w:tcPr>
          <w:p w14:paraId="57956965" w14:textId="77777777" w:rsidR="00FD1B25" w:rsidRPr="002C00C8" w:rsidRDefault="00FD1B25" w:rsidP="006854F0">
            <w:pPr>
              <w:rPr>
                <w:b/>
                <w:bCs/>
              </w:rPr>
            </w:pPr>
          </w:p>
        </w:tc>
        <w:tc>
          <w:tcPr>
            <w:tcW w:w="1544" w:type="dxa"/>
            <w:shd w:val="clear" w:color="auto" w:fill="FFE599" w:themeFill="accent4" w:themeFillTint="66"/>
          </w:tcPr>
          <w:p w14:paraId="19F9237B" w14:textId="77777777" w:rsidR="00FD1B25" w:rsidRPr="002C00C8" w:rsidRDefault="00FD1B25" w:rsidP="006854F0"/>
        </w:tc>
        <w:tc>
          <w:tcPr>
            <w:tcW w:w="1428" w:type="dxa"/>
            <w:shd w:val="clear" w:color="auto" w:fill="FFFFFF" w:themeFill="background1"/>
          </w:tcPr>
          <w:p w14:paraId="05D2ECB8" w14:textId="77777777" w:rsidR="00FD1B25" w:rsidRPr="002C00C8" w:rsidRDefault="00FD1B25" w:rsidP="006854F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428" w:type="dxa"/>
            <w:shd w:val="clear" w:color="auto" w:fill="FFE599" w:themeFill="accent4" w:themeFillTint="66"/>
          </w:tcPr>
          <w:p w14:paraId="07D009D1" w14:textId="77777777" w:rsidR="00FD1B25" w:rsidRPr="002C00C8" w:rsidRDefault="00FD1B25" w:rsidP="006854F0">
            <w:pPr>
              <w:rPr>
                <w:color w:val="000000" w:themeColor="text1"/>
              </w:rPr>
            </w:pPr>
            <w:r w:rsidRPr="002C00C8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385" w:type="dxa"/>
            <w:shd w:val="clear" w:color="auto" w:fill="FFE599" w:themeFill="accent4" w:themeFillTint="66"/>
          </w:tcPr>
          <w:p w14:paraId="53154887" w14:textId="77777777" w:rsidR="00FD1B25" w:rsidRPr="002C00C8" w:rsidRDefault="00FD1B25" w:rsidP="006854F0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A72AB7B" w14:textId="77777777" w:rsidR="00FD1B25" w:rsidRPr="004775F3" w:rsidRDefault="00FD1B25" w:rsidP="00FD1B25">
      <w:pPr>
        <w:shd w:val="clear" w:color="auto" w:fill="FFFFFF" w:themeFill="background1"/>
        <w:rPr>
          <w:b/>
          <w:bCs/>
          <w:sz w:val="24"/>
          <w:szCs w:val="24"/>
        </w:rPr>
      </w:pPr>
    </w:p>
    <w:p w14:paraId="12204DA8" w14:textId="77777777" w:rsidR="00FD1B25" w:rsidRDefault="00FD1B25" w:rsidP="00FD1B25"/>
    <w:p w14:paraId="249D1F83" w14:textId="77777777" w:rsidR="009955AC" w:rsidRDefault="009955AC"/>
    <w:sectPr w:rsidR="009955AC" w:rsidSect="00DF1C8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szQ0tDQzsTCyMLNU0lEKTi0uzszPAykwrAUAzTL6HCwAAAA="/>
  </w:docVars>
  <w:rsids>
    <w:rsidRoot w:val="00FD1B25"/>
    <w:rsid w:val="004D0838"/>
    <w:rsid w:val="00533D57"/>
    <w:rsid w:val="009955AC"/>
    <w:rsid w:val="00E949D3"/>
    <w:rsid w:val="00FD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876C1"/>
  <w15:chartTrackingRefBased/>
  <w15:docId w15:val="{6B959B15-2CA3-4A24-9983-AF52589A5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 S</cp:lastModifiedBy>
  <cp:revision>4</cp:revision>
  <dcterms:created xsi:type="dcterms:W3CDTF">2020-05-04T12:31:00Z</dcterms:created>
  <dcterms:modified xsi:type="dcterms:W3CDTF">2021-02-09T11:08:00Z</dcterms:modified>
</cp:coreProperties>
</file>